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4"/>
        <w:gridCol w:w="1980"/>
      </w:tblGrid>
      <w:tr w:rsidR="00D72AD2" w:rsidRPr="000E325B" w14:paraId="081EB18B" w14:textId="77777777" w:rsidTr="002E088C">
        <w:tc>
          <w:tcPr>
            <w:tcW w:w="10904" w:type="dxa"/>
            <w:gridSpan w:val="2"/>
          </w:tcPr>
          <w:p w14:paraId="66D61531" w14:textId="5EB67996" w:rsidR="00D72AD2" w:rsidRPr="005A5D5A" w:rsidRDefault="008541F3" w:rsidP="00D72AD2">
            <w:pPr>
              <w:pStyle w:val="Normal1"/>
              <w:spacing w:before="60" w:after="60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H </w:t>
            </w:r>
            <w:r w:rsidR="00C163A4"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‘ANDY’ 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LE</w:t>
            </w:r>
          </w:p>
          <w:p w14:paraId="3DF7DBC8" w14:textId="709F6EC4" w:rsidR="008C4CE7" w:rsidRPr="005A5D5A" w:rsidRDefault="00D24D33" w:rsidP="00003C35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B#5883 408 S. Locust Street, Greencastle, IN, 46135</w:t>
            </w:r>
          </w:p>
          <w:p w14:paraId="5DD67A4D" w14:textId="42258FFC" w:rsidR="00EA6A76" w:rsidRPr="004F7BA4" w:rsidRDefault="007D0151" w:rsidP="00101070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" w:history="1">
              <w:r w:rsidR="00DF30CB" w:rsidRPr="002E088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github.com/andytle</w:t>
              </w:r>
            </w:hyperlink>
            <w:r w:rsidR="000E325B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463C58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9" w:history="1">
              <w:r w:rsidR="00101070" w:rsidRPr="002E088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anhle_2022@depauw.edu</w:t>
              </w:r>
            </w:hyperlink>
            <w:r w:rsidR="00D72AD2"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 |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 xml:space="preserve"> (765)-719-3539</w:t>
            </w:r>
          </w:p>
        </w:tc>
      </w:tr>
      <w:tr w:rsidR="00D72AD2" w:rsidRPr="00BD7841" w14:paraId="0AAE496C" w14:textId="77777777" w:rsidTr="002E088C">
        <w:trPr>
          <w:trHeight w:val="260"/>
        </w:trPr>
        <w:tc>
          <w:tcPr>
            <w:tcW w:w="10904" w:type="dxa"/>
            <w:gridSpan w:val="2"/>
          </w:tcPr>
          <w:p w14:paraId="1C8DE59C" w14:textId="5E3D4D97" w:rsidR="00D72AD2" w:rsidRPr="00463C58" w:rsidRDefault="00D72AD2" w:rsidP="00003C35">
            <w:pPr>
              <w:pStyle w:val="Normal1"/>
              <w:pBdr>
                <w:bottom w:val="single" w:sz="4" w:space="1" w:color="000000"/>
              </w:pBdr>
              <w:rPr>
                <w:rStyle w:val="Hyperlink"/>
              </w:rPr>
            </w:pPr>
            <w:r w:rsidRPr="000051B3">
              <w:rPr>
                <w:rFonts w:asciiTheme="minorHAnsi" w:hAnsiTheme="minorHAnsi" w:cstheme="minorHAnsi"/>
                <w:b/>
              </w:rPr>
              <w:t>EDUCATION</w:t>
            </w:r>
            <w:r w:rsidR="000C756E">
              <w:rPr>
                <w:rFonts w:asciiTheme="minorHAnsi" w:hAnsiTheme="minorHAnsi" w:cstheme="minorHAnsi"/>
                <w:b/>
              </w:rPr>
              <w:t xml:space="preserve"> &amp; SKILLS</w:t>
            </w:r>
          </w:p>
        </w:tc>
      </w:tr>
      <w:tr w:rsidR="00E85952" w:rsidRPr="00BD7841" w14:paraId="5370CEF0" w14:textId="77777777" w:rsidTr="002E088C">
        <w:trPr>
          <w:trHeight w:val="566"/>
        </w:trPr>
        <w:tc>
          <w:tcPr>
            <w:tcW w:w="8924" w:type="dxa"/>
            <w:tcBorders>
              <w:bottom w:val="nil"/>
            </w:tcBorders>
          </w:tcPr>
          <w:p w14:paraId="4FD1DCBE" w14:textId="3416376C" w:rsidR="00E85952" w:rsidRDefault="00E85952" w:rsidP="00D15FCD">
            <w:pPr>
              <w:pStyle w:val="Normal1"/>
              <w:spacing w:before="12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ePauw University</w:t>
            </w:r>
            <w:r w:rsidRPr="005A5D5A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140CE">
              <w:rPr>
                <w:rFonts w:asciiTheme="minorHAnsi" w:hAnsiTheme="minorHAnsi" w:cstheme="minorHAnsi"/>
                <w:i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0F6E2C">
              <w:rPr>
                <w:rFonts w:asciiTheme="minorHAnsi" w:hAnsiTheme="minorHAnsi" w:cstheme="minorHAnsi"/>
                <w:sz w:val="20"/>
                <w:szCs w:val="20"/>
              </w:rPr>
              <w:t xml:space="preserve">Major </w:t>
            </w:r>
            <w:r w:rsidRPr="00D15FCD">
              <w:rPr>
                <w:rFonts w:asciiTheme="minorHAnsi" w:hAnsiTheme="minorHAnsi" w:cstheme="minorHAnsi"/>
                <w:sz w:val="20"/>
                <w:szCs w:val="20"/>
              </w:rPr>
              <w:t>in Computer Science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, Overall</w:t>
            </w:r>
            <w:r w:rsidR="00366497" w:rsidRPr="00D15FCD">
              <w:rPr>
                <w:rFonts w:asciiTheme="minorHAnsi" w:hAnsiTheme="minorHAnsi" w:cstheme="minorHAnsi"/>
                <w:sz w:val="20"/>
                <w:szCs w:val="20"/>
              </w:rPr>
              <w:t xml:space="preserve"> GPA 4.0</w:t>
            </w:r>
          </w:p>
          <w:p w14:paraId="7CBDA0D7" w14:textId="20525610" w:rsidR="00F36268" w:rsidRPr="00FC5007" w:rsidRDefault="00366497" w:rsidP="00D15FCD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onors:</w:t>
            </w:r>
            <w:r w:rsidR="00F3626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>Dean’s Li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DePauw’s Merit Scholarship for 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 academic years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BC6F06A" w14:textId="63E8D96F" w:rsidR="00D51CD6" w:rsidRDefault="00FC5007" w:rsidP="00445FC5">
            <w:pPr>
              <w:pStyle w:val="Normal1"/>
              <w:numPr>
                <w:ilvl w:val="0"/>
                <w:numId w:val="12"/>
              </w:numPr>
              <w:tabs>
                <w:tab w:val="left" w:pos="8460"/>
                <w:tab w:val="left" w:pos="894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Relevant Coursework: </w:t>
            </w:r>
            <w:r w:rsidR="009242F4">
              <w:rPr>
                <w:rFonts w:asciiTheme="minorHAnsi" w:hAnsiTheme="minorHAnsi" w:cstheme="minorHAnsi"/>
                <w:sz w:val="20"/>
                <w:szCs w:val="20"/>
              </w:rPr>
              <w:t>Data Structures</w:t>
            </w:r>
            <w:r w:rsidR="00BD7940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9242F4">
              <w:rPr>
                <w:rFonts w:asciiTheme="minorHAnsi" w:hAnsiTheme="minorHAnsi" w:cstheme="minorHAnsi"/>
                <w:sz w:val="20"/>
                <w:szCs w:val="20"/>
              </w:rPr>
              <w:t>Algorithms, Object-Oriented Software Development,</w:t>
            </w:r>
            <w:r w:rsidR="00CF4EB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Computer Systems,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 xml:space="preserve"> Data Mining, Artificial Intelligence, Database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 xml:space="preserve">and File Systems, 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 xml:space="preserve">Web Programming </w:t>
            </w:r>
            <w:r w:rsidR="003E3517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 xml:space="preserve"> Cybersecurity</w:t>
            </w:r>
            <w:r w:rsidR="00CF4EB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9242F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25CC">
              <w:rPr>
                <w:rFonts w:asciiTheme="minorHAnsi" w:hAnsiTheme="minorHAnsi" w:cstheme="minorHAnsi"/>
                <w:sz w:val="20"/>
                <w:szCs w:val="20"/>
              </w:rPr>
              <w:t>Computational Discrete Math, Foundations of Advanced Math</w:t>
            </w:r>
            <w:r w:rsidR="00463C58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CF4EBC">
              <w:rPr>
                <w:rFonts w:asciiTheme="minorHAnsi" w:hAnsiTheme="minorHAnsi" w:cstheme="minorHAnsi"/>
                <w:sz w:val="20"/>
                <w:szCs w:val="20"/>
              </w:rPr>
              <w:t xml:space="preserve"> Calculus I </w:t>
            </w:r>
            <w:r w:rsidR="003E3517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CF4EBC">
              <w:rPr>
                <w:rFonts w:asciiTheme="minorHAnsi" w:hAnsiTheme="minorHAnsi" w:cstheme="minorHAnsi"/>
                <w:sz w:val="20"/>
                <w:szCs w:val="20"/>
              </w:rPr>
              <w:t xml:space="preserve"> II</w:t>
            </w:r>
            <w:r w:rsidR="00F36268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1153CC3" w14:textId="7B51F3A8" w:rsidR="00E44991" w:rsidRPr="00D51CD6" w:rsidRDefault="00D51CD6" w:rsidP="00E44991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gramming </w:t>
            </w:r>
            <w:r w:rsidR="00E44991">
              <w:rPr>
                <w:rFonts w:asciiTheme="minorHAnsi" w:hAnsiTheme="minorHAnsi" w:cstheme="minorHAnsi"/>
                <w:b/>
                <w:sz w:val="20"/>
                <w:szCs w:val="20"/>
              </w:rPr>
              <w:t>Skills</w:t>
            </w: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(Advanced) </w:t>
            </w:r>
            <w:r w:rsidR="00274529">
              <w:rPr>
                <w:rFonts w:asciiTheme="minorHAnsi" w:hAnsiTheme="minorHAnsi" w:cstheme="minorHAnsi"/>
                <w:sz w:val="20"/>
                <w:szCs w:val="20"/>
              </w:rPr>
              <w:t xml:space="preserve">Java, 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>C++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, Python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, bash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(Intermediate)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SQL, </w:t>
            </w:r>
            <w:r w:rsidR="00050770">
              <w:rPr>
                <w:rFonts w:asciiTheme="minorHAnsi" w:hAnsiTheme="minorHAnsi" w:cstheme="minorHAnsi"/>
                <w:sz w:val="20"/>
                <w:szCs w:val="20"/>
              </w:rPr>
              <w:t>Ruby, Ruby on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50770">
              <w:rPr>
                <w:rFonts w:asciiTheme="minorHAnsi" w:hAnsiTheme="minorHAnsi" w:cstheme="minorHAnsi"/>
                <w:sz w:val="20"/>
                <w:szCs w:val="20"/>
              </w:rPr>
              <w:t>Rails,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JavaScript.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 Experienced with Linux/Unix environments</w:t>
            </w:r>
            <w:r w:rsidR="003A2A88">
              <w:rPr>
                <w:rFonts w:asciiTheme="minorHAnsi" w:hAnsiTheme="minorHAnsi" w:cstheme="minorHAnsi"/>
                <w:sz w:val="20"/>
                <w:szCs w:val="20"/>
              </w:rPr>
              <w:t xml:space="preserve"> and git.</w:t>
            </w:r>
          </w:p>
        </w:tc>
        <w:tc>
          <w:tcPr>
            <w:tcW w:w="1980" w:type="dxa"/>
            <w:tcBorders>
              <w:bottom w:val="nil"/>
            </w:tcBorders>
          </w:tcPr>
          <w:p w14:paraId="60D94760" w14:textId="78B935A6" w:rsidR="00E85952" w:rsidRPr="005A5D5A" w:rsidRDefault="00E85952" w:rsidP="00575F3E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</w:t>
            </w:r>
            <w:r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  <w:p w14:paraId="1427BC55" w14:textId="6933105D" w:rsidR="00E85952" w:rsidRPr="00E85952" w:rsidRDefault="000F6E2C" w:rsidP="00E8595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A expected in</w:t>
            </w:r>
            <w:r w:rsidR="00F36268" w:rsidRPr="00950475">
              <w:rPr>
                <w:rFonts w:asciiTheme="minorHAnsi" w:hAnsiTheme="minorHAnsi" w:cstheme="minorHAnsi"/>
                <w:sz w:val="20"/>
                <w:szCs w:val="20"/>
              </w:rPr>
              <w:t xml:space="preserve"> 20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  <w:r w:rsidR="00F362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0F6203" w:rsidRPr="000051B3" w14:paraId="2A63A4DE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C06808" w14:textId="7C5E9ADF" w:rsidR="000F6203" w:rsidRPr="000051B3" w:rsidRDefault="00101070" w:rsidP="00613936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0" w:name="_Hlk535695024"/>
            <w:bookmarkStart w:id="1" w:name="_Hlk535688538"/>
            <w:bookmarkStart w:id="2" w:name="_Hlk23286530"/>
            <w:r>
              <w:rPr>
                <w:rFonts w:asciiTheme="minorHAnsi" w:hAnsiTheme="minorHAnsi" w:cstheme="minorHAnsi"/>
                <w:b/>
              </w:rPr>
              <w:t xml:space="preserve">INTERNSHIPS AND </w:t>
            </w:r>
            <w:r w:rsidR="007D201E">
              <w:rPr>
                <w:rFonts w:asciiTheme="minorHAnsi" w:hAnsiTheme="minorHAnsi" w:cstheme="minorHAnsi"/>
                <w:b/>
              </w:rPr>
              <w:t>EXPERIENCE</w:t>
            </w:r>
          </w:p>
        </w:tc>
      </w:tr>
      <w:tr w:rsidR="003A2A88" w:rsidRPr="00652AF7" w14:paraId="688E36CC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6183BB14" w14:textId="6432A578" w:rsidR="003A2A88" w:rsidRDefault="0086356C" w:rsidP="003A2A8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Developer, Coc Coc Ltd </w:t>
            </w:r>
            <w:r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rges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ietnamese 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earch engine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(Jetty, MariaDB, RESTfulAPI)</w:t>
            </w:r>
          </w:p>
          <w:p w14:paraId="1D3FF6C0" w14:textId="77777777" w:rsidR="003A2A88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sz w:val="20"/>
                <w:szCs w:val="20"/>
              </w:rPr>
              <w:t>Independently maintained Query Parser, a service that retrieved information from 100% of search engine's request in order to feed searcher. The service consisted of tokenizing, correcting misprints, extracting connotation and context, generating related information.</w:t>
            </w:r>
          </w:p>
          <w:p w14:paraId="2DC70863" w14:textId="77777777" w:rsidR="0086356C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Developed vertical search service, also known as OneBox, for dictionary, textbook homework, and Vietnamese spellchecking. Indexed crawled data and designed trigg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rom qu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es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with Y precision.</w:t>
            </w:r>
          </w:p>
          <w:p w14:paraId="0CC0814C" w14:textId="065FD90C" w:rsidR="0086356C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Created quiz</w:t>
            </w:r>
            <w:bookmarkStart w:id="3" w:name="_GoBack"/>
            <w:bookmarkEnd w:id="3"/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ervice that supported handling over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6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0 requests per secon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afely rea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w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ting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to databas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ncurrently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. Integrate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service during students' finals which brought X new users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9348F94" w14:textId="40599206" w:rsidR="003A2A88" w:rsidRDefault="003A2A88" w:rsidP="003A2A8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oi, Vietnam</w:t>
            </w:r>
          </w:p>
          <w:p w14:paraId="452AAB41" w14:textId="24472F15" w:rsidR="0086356C" w:rsidRDefault="003A2A88" w:rsidP="008635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ep</w:t>
            </w:r>
            <w:r w:rsidR="0086356C">
              <w:rPr>
                <w:rFonts w:asciiTheme="minorHAnsi" w:hAnsiTheme="minorHAnsi" w:cstheme="minorHAnsi"/>
                <w:sz w:val="20"/>
                <w:szCs w:val="20"/>
              </w:rPr>
              <w:t>temb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20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20</w:t>
            </w:r>
            <w:r w:rsidR="0086356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  <w:p w14:paraId="502CFA61" w14:textId="4F7135D2" w:rsidR="003A2A88" w:rsidRPr="0086356C" w:rsidRDefault="003A2A88" w:rsidP="008635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esent</w:t>
            </w:r>
          </w:p>
        </w:tc>
      </w:tr>
      <w:bookmarkEnd w:id="0"/>
      <w:bookmarkEnd w:id="1"/>
      <w:tr w:rsidR="0030137F" w:rsidRPr="00652AF7" w14:paraId="53B5EFD0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75EACA27" w14:textId="53C06FC9" w:rsidR="0030137F" w:rsidRDefault="0095225C" w:rsidP="00EF21B0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oftware Develop</w:t>
            </w:r>
            <w:r w:rsidR="002E088C">
              <w:rPr>
                <w:rFonts w:asciiTheme="minorHAnsi" w:hAnsiTheme="minorHAnsi" w:cstheme="minorHAnsi"/>
                <w:b/>
                <w:sz w:val="20"/>
                <w:szCs w:val="20"/>
              </w:rPr>
              <w:t>men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ntern, DePauw</w:t>
            </w:r>
            <w:r w:rsidR="00AE49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Computer Science Department </w:t>
            </w:r>
            <w:r w:rsidR="00745093" w:rsidRPr="00EA6A76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PyTorch, Coq, Gallina, TreeLSTM)</w:t>
            </w:r>
          </w:p>
          <w:p w14:paraId="1B7C76A0" w14:textId="226DE2C0" w:rsidR="00745093" w:rsidRDefault="0038215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 xml:space="preserve">esigned and implemen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 Interactive Theorem Prover that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helps people create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mathematical proof</w:t>
            </w:r>
            <w:r w:rsidR="00372F8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or program verifications. 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>Integrated t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he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teractive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features with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selection of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proof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“tactics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”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i.e.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strategies for combining known facts to progress towards a proof goal.</w:t>
            </w:r>
          </w:p>
          <w:p w14:paraId="19559053" w14:textId="0A9FA3D5" w:rsidR="0030137F" w:rsidRPr="00F571AF" w:rsidRDefault="00776E9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orked on a four-person team </w:t>
            </w:r>
            <w:r w:rsidR="001666B7">
              <w:rPr>
                <w:rFonts w:asciiTheme="minorHAnsi" w:hAnsiTheme="minorHAnsi" w:cstheme="minorHAnsi"/>
                <w:sz w:val="20"/>
                <w:szCs w:val="20"/>
              </w:rPr>
              <w:t>to u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se machine learning and natural language processing (NLP) to help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people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predict useful tactics. </w:t>
            </w:r>
            <w:r w:rsidR="0030137F" w:rsidRPr="00F571AF">
              <w:rPr>
                <w:rFonts w:asciiTheme="minorHAnsi" w:hAnsiTheme="minorHAnsi" w:cstheme="minorHAnsi"/>
                <w:sz w:val="20"/>
                <w:szCs w:val="20"/>
              </w:rPr>
              <w:t>Translated proof data into tree structures to fit into a TreeLSTM, a type of recurrent neural network (RNN)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underlying our NLP model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64C019E" w14:textId="77777777" w:rsidR="0030137F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2CE6B5DC" w14:textId="0BCBAA42" w:rsidR="0030137F" w:rsidRPr="00352602" w:rsidRDefault="004A1972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30137F">
              <w:rPr>
                <w:rFonts w:asciiTheme="minorHAnsi" w:eastAsia="MS Mincho" w:hAnsiTheme="minorHAnsi" w:cstheme="minorHAnsi" w:hint="eastAsia"/>
                <w:sz w:val="20"/>
                <w:szCs w:val="20"/>
                <w:lang w:eastAsia="ja-JP"/>
              </w:rPr>
              <w:t>9</w:t>
            </w:r>
          </w:p>
          <w:p w14:paraId="2D168340" w14:textId="1E4C5B4D" w:rsidR="0030137F" w:rsidRPr="00652AF7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bookmarkEnd w:id="2"/>
      <w:tr w:rsidR="0030137F" w:rsidRPr="004F7BA4" w14:paraId="6670D614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303F4929" w14:textId="14620186" w:rsidR="00BC2DD5" w:rsidRPr="001666B7" w:rsidRDefault="00D77473" w:rsidP="00BC2DD5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Web Development Intern, DePauw </w:t>
            </w:r>
            <w:r w:rsidR="001666B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formation Technology Associates Program </w:t>
            </w:r>
            <w:r w:rsidR="00745093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(Vue.js, Maven)</w:t>
            </w:r>
          </w:p>
          <w:p w14:paraId="630F1D42" w14:textId="02A09354" w:rsidR="00BC2DD5" w:rsidRPr="00BC2DD5" w:rsidRDefault="00F85E84" w:rsidP="00BC2DD5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eveloped a website that consolidates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previousl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scattered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computer scienc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 xml:space="preserve">earning materials. </w:t>
            </w:r>
            <w:r w:rsidR="00BD7008">
              <w:rPr>
                <w:rFonts w:asciiTheme="minorHAnsi" w:hAnsiTheme="minorHAnsi" w:cstheme="minorHAnsi"/>
                <w:sz w:val="20"/>
                <w:szCs w:val="20"/>
              </w:rPr>
              <w:t>Organized data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 xml:space="preserve"> into a database</w:t>
            </w:r>
            <w:r w:rsidR="00E867A3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>host</w:t>
            </w:r>
            <w:r w:rsidR="00E867A3">
              <w:rPr>
                <w:rFonts w:asciiTheme="minorHAnsi" w:hAnsiTheme="minorHAnsi" w:cstheme="minorHAnsi"/>
                <w:sz w:val="20"/>
                <w:szCs w:val="20"/>
              </w:rPr>
              <w:t>ed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 xml:space="preserve"> videos to facilitate learning.</w:t>
            </w:r>
          </w:p>
          <w:p w14:paraId="7C85C52B" w14:textId="144F3D52" w:rsidR="0030137F" w:rsidRPr="00C077D1" w:rsidRDefault="00BC2DD5" w:rsidP="00BC2DD5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2DD5">
              <w:rPr>
                <w:rFonts w:asciiTheme="minorHAnsi" w:hAnsiTheme="minorHAnsi" w:cstheme="minorHAnsi"/>
                <w:sz w:val="20"/>
                <w:szCs w:val="20"/>
              </w:rPr>
              <w:t>L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 front-end team of four students to create </w:t>
            </w:r>
            <w:r w:rsidR="00D63269">
              <w:rPr>
                <w:rFonts w:asciiTheme="minorHAnsi" w:hAnsiTheme="minorHAnsi" w:cstheme="minorHAnsi"/>
                <w:sz w:val="20"/>
                <w:szCs w:val="20"/>
              </w:rPr>
              <w:t>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deo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lessons</w:t>
            </w:r>
            <w:r w:rsidR="00D6326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coding challenges</w:t>
            </w:r>
            <w:r w:rsidR="00D63269">
              <w:rPr>
                <w:rFonts w:asciiTheme="minorHAnsi" w:hAnsiTheme="minorHAnsi" w:cstheme="minorHAnsi"/>
                <w:sz w:val="20"/>
                <w:szCs w:val="20"/>
              </w:rPr>
              <w:t>, and interactive quizze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30137F" w:rsidRPr="00C1644C">
              <w:rPr>
                <w:rFonts w:asciiTheme="minorHAnsi" w:hAnsiTheme="minorHAnsi" w:cstheme="minorHAnsi"/>
                <w:sz w:val="20"/>
                <w:szCs w:val="20"/>
              </w:rPr>
              <w:t xml:space="preserve">Coordinated </w:t>
            </w:r>
            <w:r w:rsidR="00C077D1">
              <w:rPr>
                <w:rFonts w:asciiTheme="minorHAnsi" w:hAnsiTheme="minorHAnsi" w:cstheme="minorHAnsi"/>
                <w:sz w:val="20"/>
                <w:szCs w:val="20"/>
              </w:rPr>
              <w:t xml:space="preserve">with </w:t>
            </w:r>
            <w:r w:rsidR="0030137F" w:rsidRPr="00C1644C">
              <w:rPr>
                <w:rFonts w:asciiTheme="minorHAnsi" w:hAnsiTheme="minorHAnsi" w:cstheme="minorHAnsi"/>
                <w:sz w:val="20"/>
                <w:szCs w:val="20"/>
              </w:rPr>
              <w:t>the back-end team to ensure</w:t>
            </w:r>
            <w:r w:rsidR="00C077D1">
              <w:rPr>
                <w:rFonts w:asciiTheme="minorHAnsi" w:hAnsiTheme="minorHAnsi" w:cstheme="minorHAnsi"/>
                <w:sz w:val="20"/>
                <w:szCs w:val="20"/>
              </w:rPr>
              <w:t xml:space="preserve"> smooth integration</w:t>
            </w:r>
            <w:r w:rsidR="0030137F" w:rsidRPr="00C1644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Utilized GitHub </w:t>
            </w:r>
            <w:r w:rsidR="00C077D1">
              <w:rPr>
                <w:rFonts w:asciiTheme="minorHAnsi" w:hAnsiTheme="minorHAnsi" w:cstheme="minorHAnsi"/>
                <w:sz w:val="20"/>
                <w:szCs w:val="20"/>
              </w:rPr>
              <w:t>for project management and code review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82FEE">
              <w:rPr>
                <w:rFonts w:asciiTheme="minorHAnsi" w:hAnsiTheme="minorHAnsi" w:cstheme="minorHAnsi"/>
                <w:sz w:val="20"/>
                <w:szCs w:val="20"/>
              </w:rPr>
              <w:t xml:space="preserve">(source code on </w:t>
            </w:r>
            <w:hyperlink r:id="rId10" w:history="1">
              <w:r w:rsidR="00482FEE"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="00482FEE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CF38F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5F7643E" w14:textId="77777777" w:rsidR="00EA6A76" w:rsidRDefault="00EA6A76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14D0C44A" w14:textId="7512C588" w:rsidR="0086356C" w:rsidRDefault="004A1972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EA6A76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EA6A76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9</w:t>
            </w:r>
            <w:r w:rsidR="0086356C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-</w:t>
            </w:r>
          </w:p>
          <w:p w14:paraId="1D55327E" w14:textId="713EE47F" w:rsidR="0030137F" w:rsidRDefault="0086356C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Summer 2020</w:t>
            </w:r>
          </w:p>
          <w:p w14:paraId="15793848" w14:textId="60A7B846" w:rsidR="00EA6A76" w:rsidRPr="00EA6A76" w:rsidRDefault="00EA6A76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tr w:rsidR="0030137F" w:rsidRPr="004F7BA4" w14:paraId="726010B9" w14:textId="77777777" w:rsidTr="002E088C">
        <w:tc>
          <w:tcPr>
            <w:tcW w:w="8924" w:type="dxa"/>
            <w:tcBorders>
              <w:top w:val="nil"/>
              <w:bottom w:val="nil"/>
            </w:tcBorders>
          </w:tcPr>
          <w:p w14:paraId="7DF4AE2F" w14:textId="29E6590E" w:rsidR="0011485B" w:rsidRPr="00B841DF" w:rsidRDefault="0005217D" w:rsidP="00B841DF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eaching Assistant and Mentor, </w:t>
            </w:r>
            <w:r w:rsidR="0011485B">
              <w:rPr>
                <w:rFonts w:asciiTheme="minorHAnsi" w:hAnsiTheme="minorHAnsi" w:cstheme="minorHAnsi"/>
                <w:b/>
                <w:sz w:val="20"/>
                <w:szCs w:val="20"/>
              </w:rPr>
              <w:t>T</w:t>
            </w:r>
            <w:r w:rsidR="0011485B" w:rsidRPr="009A03F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echKids </w:t>
            </w:r>
            <w:r w:rsidR="0011485B"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="0011485B" w:rsidRPr="0036649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1485B"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Coding School for Youth</w:t>
            </w:r>
            <w:r w:rsidR="00B841D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B841D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(GameMaker Studio)</w:t>
            </w:r>
          </w:p>
          <w:p w14:paraId="2ECB4AB8" w14:textId="77777777" w:rsidR="0011485B" w:rsidRPr="009A03F7" w:rsidRDefault="0011485B" w:rsidP="0011485B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ached a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team of four middle school students </w:t>
            </w:r>
            <w:r w:rsidRPr="009A03F7">
              <w:rPr>
                <w:rFonts w:asciiTheme="minorHAnsi" w:hAnsiTheme="minorHAnsi" w:cstheme="minorHAnsi"/>
                <w:i/>
                <w:sz w:val="20"/>
                <w:szCs w:val="20"/>
              </w:rPr>
              <w:t>in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A03F7">
              <w:rPr>
                <w:rFonts w:asciiTheme="minorHAnsi" w:hAnsiTheme="minorHAnsi" w:cstheme="minorHAnsi"/>
                <w:i/>
                <w:sz w:val="20"/>
                <w:szCs w:val="20"/>
              </w:rPr>
              <w:t>Code for Vietnam 2017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and 2018</w:t>
            </w:r>
            <w:r w:rsidRPr="009A03F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three-day Hackathon </w:t>
            </w:r>
            <w:r w:rsidRPr="009A03F7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with 30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Pr="009A03F7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articipants 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ompetitively</w:t>
            </w:r>
            <w:r w:rsidRPr="009A03F7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selected from across the countr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y. </w:t>
            </w:r>
            <w:r w:rsidRPr="0054224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Won </w:t>
            </w:r>
            <w:r w:rsidRPr="00710569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Leadership Award</w:t>
            </w:r>
            <w:r w:rsidRPr="0054224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for successfully leading discussion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</w:t>
            </w:r>
            <w:r w:rsidRPr="0054224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, generating ideas, and driving consensus.</w:t>
            </w:r>
          </w:p>
          <w:p w14:paraId="6C062175" w14:textId="042DADF9" w:rsidR="0030137F" w:rsidRPr="00F571AF" w:rsidRDefault="0011485B" w:rsidP="0011485B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Mentored students in applied math, physics, graphics, sound effects an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bject-oriented </w:t>
            </w:r>
            <w:r w:rsidR="00F3101C">
              <w:rPr>
                <w:rFonts w:asciiTheme="minorHAnsi" w:hAnsiTheme="minorHAnsi" w:cstheme="minorHAnsi"/>
                <w:sz w:val="20"/>
                <w:szCs w:val="20"/>
              </w:rPr>
              <w:t>software development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to build “Knights vs. Monster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>” a sto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driven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platform role-playing game.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>Won 1</w:t>
            </w:r>
            <w:r w:rsidRPr="00710569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st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 xml:space="preserve"> prize</w:t>
            </w:r>
            <w:r w:rsidR="00F3101C">
              <w:rPr>
                <w:rFonts w:asciiTheme="minorHAnsi" w:hAnsiTheme="minorHAnsi" w:cstheme="minorHAnsi"/>
                <w:sz w:val="20"/>
                <w:szCs w:val="20"/>
              </w:rPr>
              <w:t xml:space="preserve"> for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 xml:space="preserve"> best sound effects, graphics, and gameplay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ress coverage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11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here</w:t>
              </w:r>
            </w:hyperlink>
            <w:r w:rsidRPr="00710569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19261811" w14:textId="0D8A26B5" w:rsidR="00EA6A76" w:rsidRDefault="002F4E57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oi</w:t>
            </w:r>
            <w:r w:rsidR="00EA6A76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Vietnam</w:t>
            </w:r>
          </w:p>
          <w:p w14:paraId="65760D3B" w14:textId="5BE42603" w:rsidR="00EA6A76" w:rsidRPr="00352602" w:rsidRDefault="002F4E57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EA6A76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7-Summer 2018</w:t>
            </w:r>
          </w:p>
          <w:p w14:paraId="423E7D77" w14:textId="2C036428" w:rsidR="0030137F" w:rsidRDefault="0030137F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71AF" w:rsidRPr="000051B3" w14:paraId="761DD6D5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FF16E4" w14:textId="57BA8BC9" w:rsidR="00F571AF" w:rsidRPr="000051B3" w:rsidRDefault="007D201E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PROJECTS</w:t>
            </w:r>
          </w:p>
        </w:tc>
      </w:tr>
      <w:tr w:rsidR="00F571AF" w:rsidRPr="00652AF7" w14:paraId="42D55D0A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0CF9B6ED" w14:textId="372A50E8" w:rsidR="00F571AF" w:rsidRPr="00CF38F7" w:rsidRDefault="00F571AF" w:rsidP="00CF38F7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a Science Club, DePauw University –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Member</w:t>
            </w:r>
            <w:r w:rsidR="00CF38F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(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PyTorch, Pandas, OpenCV, NumPy, Matplotlib</w:t>
            </w:r>
            <w:r w:rsidR="00CF38F7">
              <w:rPr>
                <w:rFonts w:asciiTheme="minorHAnsi" w:hAnsiTheme="minorHAnsi" w:cstheme="minorHAnsi"/>
                <w:i/>
                <w:sz w:val="20"/>
                <w:szCs w:val="20"/>
              </w:rPr>
              <w:t>)</w:t>
            </w:r>
          </w:p>
          <w:p w14:paraId="0744437B" w14:textId="6D6EA174" w:rsidR="00F571AF" w:rsidRDefault="00F571AF" w:rsidP="00F571A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on first place in the Saint Mary’s Hackathon by creating a Convolutional Neural Network (CNN) using PyTorch to classify 14,000 images of mathematical symbols with over 80% accuracy</w:t>
            </w:r>
            <w:r w:rsidR="00CF38F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D846C34" w14:textId="15E910E5" w:rsidR="00F571AF" w:rsidRPr="00F571AF" w:rsidRDefault="00F571AF" w:rsidP="00F571A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Led a </w:t>
            </w:r>
            <w:r w:rsidR="00F3101C">
              <w:rPr>
                <w:rFonts w:asciiTheme="minorHAnsi" w:hAnsiTheme="minorHAnsi" w:cstheme="minorHAnsi"/>
                <w:sz w:val="20"/>
                <w:szCs w:val="20"/>
              </w:rPr>
              <w:t>three-person team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 representing DePauw in the International Collegiate Programming Contest. Ranked top 50 in the East Central North America Regional</w:t>
            </w:r>
            <w:r w:rsidR="00CF38F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D0BDA18" w14:textId="3ABA8756" w:rsidR="0086356C" w:rsidRDefault="00F571AF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4DEE1CD8" w14:textId="6C30F3F4" w:rsidR="00F571AF" w:rsidRPr="00652AF7" w:rsidRDefault="00C8176C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F571AF" w:rsidRPr="00950475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571AF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F571AF" w:rsidRPr="00950475">
              <w:rPr>
                <w:rFonts w:asciiTheme="minorHAnsi" w:hAnsiTheme="minorHAnsi" w:cstheme="minorHAnsi"/>
                <w:sz w:val="20"/>
                <w:szCs w:val="20"/>
              </w:rPr>
              <w:t xml:space="preserve"> – </w:t>
            </w:r>
            <w:r w:rsidR="00F571AF">
              <w:rPr>
                <w:rFonts w:asciiTheme="minorHAnsi" w:hAnsiTheme="minorHAnsi" w:cstheme="minorHAnsi"/>
                <w:sz w:val="20"/>
                <w:szCs w:val="20"/>
              </w:rPr>
              <w:t>present</w:t>
            </w:r>
          </w:p>
        </w:tc>
      </w:tr>
      <w:tr w:rsidR="00E15518" w14:paraId="10E5F365" w14:textId="77777777" w:rsidTr="002E088C">
        <w:tc>
          <w:tcPr>
            <w:tcW w:w="8924" w:type="dxa"/>
            <w:tcBorders>
              <w:bottom w:val="nil"/>
            </w:tcBorders>
          </w:tcPr>
          <w:p w14:paraId="6FD07FF0" w14:textId="77777777" w:rsidR="00E15518" w:rsidRPr="00F3101C" w:rsidRDefault="00E15518" w:rsidP="00E1551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ePauw Rate My Professor Quick Search Chrome Extension </w:t>
            </w:r>
            <w:r w:rsidRPr="00F3101C">
              <w:rPr>
                <w:rFonts w:asciiTheme="minorHAnsi" w:hAnsiTheme="minorHAnsi" w:cstheme="minorHAnsi"/>
                <w:bCs/>
                <w:i/>
                <w:iCs/>
                <w:color w:val="auto"/>
                <w:sz w:val="20"/>
                <w:szCs w:val="20"/>
              </w:rPr>
              <w:t>(</w:t>
            </w:r>
            <w:r w:rsidRPr="00F3101C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Python, jQuery, JavaScript)</w:t>
            </w:r>
          </w:p>
          <w:p w14:paraId="2CC908C8" w14:textId="77777777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Scraped the rating and information of DePauw professors from Rate My Professor using Python. </w:t>
            </w:r>
          </w:p>
          <w:p w14:paraId="139381D8" w14:textId="3762BE64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Created a Chrome Extension using JavaScript to show professors’ information upon hovering their names on the school’s courses website (published on </w:t>
            </w:r>
            <w:hyperlink r:id="rId12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Chrome Web Store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and </w:t>
            </w:r>
            <w:hyperlink r:id="rId13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bottom w:val="nil"/>
            </w:tcBorders>
          </w:tcPr>
          <w:p w14:paraId="500DD550" w14:textId="7189DAD4" w:rsidR="00E15518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3DBD3521" w14:textId="68C703F8" w:rsidR="00E15518" w:rsidRPr="005A5D5A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inter</w:t>
            </w:r>
            <w:r w:rsidR="00E15518">
              <w:rPr>
                <w:rFonts w:asciiTheme="minorHAnsi" w:hAnsiTheme="minorHAnsi" w:cstheme="minorHAnsi"/>
                <w:sz w:val="20"/>
                <w:szCs w:val="20"/>
              </w:rPr>
              <w:t xml:space="preserve"> 2018</w:t>
            </w:r>
          </w:p>
          <w:p w14:paraId="325F6657" w14:textId="372CE304" w:rsidR="00E15518" w:rsidRDefault="00E15518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982" w14:paraId="26CD3073" w14:textId="77777777" w:rsidTr="002E088C">
        <w:tc>
          <w:tcPr>
            <w:tcW w:w="8924" w:type="dxa"/>
            <w:tcBorders>
              <w:bottom w:val="nil"/>
            </w:tcBorders>
          </w:tcPr>
          <w:p w14:paraId="6007E9BC" w14:textId="77777777" w:rsidR="00D77982" w:rsidRPr="00BC2DD5" w:rsidRDefault="00D77982" w:rsidP="00D77982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 xml:space="preserve">Software Rasterizer </w:t>
            </w:r>
            <w:r w:rsidRPr="00056AD1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C++, PixMap</w:t>
            </w:r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6B86C912" w14:textId="427C050D" w:rsidR="00D77982" w:rsidRPr="00DC4823" w:rsidRDefault="00D77982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C4823">
              <w:rPr>
                <w:rFonts w:asciiTheme="minorHAnsi" w:hAnsiTheme="minorHAnsi" w:cstheme="minorHAnsi"/>
                <w:sz w:val="20"/>
                <w:szCs w:val="20"/>
              </w:rPr>
              <w:t xml:space="preserve">Implemented rasterizing techniques in C++, recreating the OpenGL library from scratch to display 2D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nd 3D vector graphics onto a computer </w:t>
            </w:r>
            <w:r w:rsid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isplay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(source code on </w:t>
            </w:r>
            <w:hyperlink r:id="rId14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bottom w:val="nil"/>
            </w:tcBorders>
          </w:tcPr>
          <w:p w14:paraId="2640168F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03AE2D5E" w14:textId="5A022CE2" w:rsidR="00D77982" w:rsidRPr="00352602" w:rsidRDefault="007207B9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D77982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D77982">
              <w:rPr>
                <w:rFonts w:asciiTheme="minorHAnsi" w:eastAsia="MS Mincho" w:hAnsiTheme="minorHAnsi" w:cstheme="minorHAnsi" w:hint="eastAsia"/>
                <w:sz w:val="20"/>
                <w:szCs w:val="20"/>
                <w:lang w:eastAsia="ja-JP"/>
              </w:rPr>
              <w:t>9</w:t>
            </w:r>
          </w:p>
          <w:p w14:paraId="2CDC9F04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tbl>
      <w:tblPr>
        <w:tblStyle w:val="TableGrid1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34"/>
        <w:gridCol w:w="2070"/>
      </w:tblGrid>
      <w:tr w:rsidR="00F571AF" w:rsidRPr="000051B3" w14:paraId="61391D69" w14:textId="77777777" w:rsidTr="00111ABC">
        <w:tc>
          <w:tcPr>
            <w:tcW w:w="10904" w:type="dxa"/>
            <w:gridSpan w:val="2"/>
            <w:tcBorders>
              <w:bottom w:val="nil"/>
            </w:tcBorders>
          </w:tcPr>
          <w:p w14:paraId="4ABA1EB7" w14:textId="77777777" w:rsidR="00F571AF" w:rsidRPr="000051B3" w:rsidRDefault="00F571AF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4" w:name="_Hlk535688559"/>
            <w:r w:rsidRPr="000051B3">
              <w:rPr>
                <w:rFonts w:asciiTheme="minorHAnsi" w:hAnsiTheme="minorHAnsi" w:cstheme="minorHAnsi"/>
                <w:b/>
              </w:rPr>
              <w:t>HOBBIES</w:t>
            </w:r>
          </w:p>
        </w:tc>
      </w:tr>
      <w:tr w:rsidR="00F571AF" w:rsidRPr="004C7712" w14:paraId="35AB003D" w14:textId="77777777" w:rsidTr="00111ABC">
        <w:trPr>
          <w:gridAfter w:val="1"/>
          <w:wAfter w:w="2070" w:type="dxa"/>
          <w:trHeight w:val="80"/>
        </w:trPr>
        <w:tc>
          <w:tcPr>
            <w:tcW w:w="8834" w:type="dxa"/>
            <w:tcBorders>
              <w:bottom w:val="nil"/>
            </w:tcBorders>
          </w:tcPr>
          <w:p w14:paraId="672A1CA9" w14:textId="7880CA6B" w:rsidR="00F571AF" w:rsidRPr="004F7BA4" w:rsidRDefault="00F571A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>Languages: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11ABC">
              <w:rPr>
                <w:rFonts w:asciiTheme="minorHAnsi" w:hAnsiTheme="minorHAnsi" w:cstheme="minorHAnsi"/>
                <w:sz w:val="20"/>
                <w:szCs w:val="20"/>
              </w:rPr>
              <w:t>Vietnamese, E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nglish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luent)</w:t>
            </w:r>
            <w:r w:rsidR="00111ABC">
              <w:rPr>
                <w:rFonts w:asciiTheme="minorHAnsi" w:hAnsiTheme="minorHAnsi" w:cstheme="minorHAnsi"/>
                <w:sz w:val="20"/>
                <w:szCs w:val="20"/>
              </w:rPr>
              <w:t>;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 xml:space="preserve"> Japanese</w:t>
            </w:r>
            <w:r w:rsidR="000A2511">
              <w:rPr>
                <w:rFonts w:asciiTheme="minorHAnsi" w:hAnsiTheme="minorHAnsi" w:cstheme="minorHAnsi"/>
                <w:sz w:val="20"/>
                <w:szCs w:val="20"/>
              </w:rPr>
              <w:t>, Korean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Chinese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onversational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59A5F3A" w14:textId="77777777" w:rsidR="00F571AF" w:rsidRPr="00F63404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terests: 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To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0.2% of the world in osu! – R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hythm-bas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game with 10+ million players.</w:t>
            </w:r>
          </w:p>
          <w:p w14:paraId="1E441A20" w14:textId="77777777" w:rsidR="00F571AF" w:rsidRPr="004C7712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Top 1500 players in Hearthstone – Strategy card game with 100+ million players.</w:t>
            </w:r>
          </w:p>
        </w:tc>
      </w:tr>
    </w:tbl>
    <w:p w14:paraId="345F2D46" w14:textId="48BC1936" w:rsidR="001555AC" w:rsidRPr="001555AC" w:rsidRDefault="001555AC" w:rsidP="00511779">
      <w:pPr>
        <w:pStyle w:val="Normal1"/>
        <w:tabs>
          <w:tab w:val="left" w:pos="7830"/>
        </w:tabs>
        <w:spacing w:before="60" w:after="60" w:line="240" w:lineRule="auto"/>
        <w:ind w:right="1620"/>
        <w:rPr>
          <w:rFonts w:asciiTheme="minorHAnsi" w:hAnsiTheme="minorHAnsi" w:cstheme="minorHAnsi"/>
          <w:sz w:val="20"/>
          <w:szCs w:val="20"/>
        </w:rPr>
      </w:pPr>
      <w:bookmarkStart w:id="5" w:name="_gjdgxs" w:colFirst="0" w:colLast="0"/>
      <w:bookmarkEnd w:id="4"/>
      <w:bookmarkEnd w:id="5"/>
    </w:p>
    <w:sectPr w:rsidR="001555AC" w:rsidRPr="001555AC" w:rsidSect="00101070">
      <w:pgSz w:w="12240" w:h="15840" w:code="1"/>
      <w:pgMar w:top="547" w:right="1008" w:bottom="547" w:left="1008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7A20AE" w14:textId="77777777" w:rsidR="007D0151" w:rsidRDefault="007D0151" w:rsidP="00D72AD2">
      <w:pPr>
        <w:spacing w:after="0" w:line="240" w:lineRule="auto"/>
      </w:pPr>
      <w:r>
        <w:separator/>
      </w:r>
    </w:p>
  </w:endnote>
  <w:endnote w:type="continuationSeparator" w:id="0">
    <w:p w14:paraId="0DC91980" w14:textId="77777777" w:rsidR="007D0151" w:rsidRDefault="007D0151" w:rsidP="00D7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920512" w14:textId="77777777" w:rsidR="007D0151" w:rsidRDefault="007D0151" w:rsidP="00D72AD2">
      <w:pPr>
        <w:spacing w:after="0" w:line="240" w:lineRule="auto"/>
      </w:pPr>
      <w:r>
        <w:separator/>
      </w:r>
    </w:p>
  </w:footnote>
  <w:footnote w:type="continuationSeparator" w:id="0">
    <w:p w14:paraId="68E0866E" w14:textId="77777777" w:rsidR="007D0151" w:rsidRDefault="007D0151" w:rsidP="00D72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16F48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A6D28F5"/>
    <w:multiLevelType w:val="hybridMultilevel"/>
    <w:tmpl w:val="38188106"/>
    <w:lvl w:ilvl="0" w:tplc="B226FEA2">
      <w:start w:val="201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04CDB"/>
    <w:multiLevelType w:val="hybridMultilevel"/>
    <w:tmpl w:val="67AE0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BA7CC2"/>
    <w:multiLevelType w:val="hybridMultilevel"/>
    <w:tmpl w:val="A70264C2"/>
    <w:lvl w:ilvl="0" w:tplc="ED440B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53011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1D881A2D"/>
    <w:multiLevelType w:val="hybridMultilevel"/>
    <w:tmpl w:val="D4D0A838"/>
    <w:lvl w:ilvl="0" w:tplc="581CBE22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5FEC"/>
    <w:multiLevelType w:val="hybridMultilevel"/>
    <w:tmpl w:val="C89EE7E2"/>
    <w:lvl w:ilvl="0" w:tplc="4FD077A0">
      <w:start w:val="2016"/>
      <w:numFmt w:val="decimal"/>
      <w:lvlText w:val="%1"/>
      <w:lvlJc w:val="left"/>
      <w:pPr>
        <w:ind w:left="780" w:hanging="4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04DE2"/>
    <w:multiLevelType w:val="multilevel"/>
    <w:tmpl w:val="770CA40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DE27066"/>
    <w:multiLevelType w:val="hybridMultilevel"/>
    <w:tmpl w:val="7EAAD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D2D45"/>
    <w:multiLevelType w:val="hybridMultilevel"/>
    <w:tmpl w:val="EE66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71790C"/>
    <w:multiLevelType w:val="multilevel"/>
    <w:tmpl w:val="2E22155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3EC4366E"/>
    <w:multiLevelType w:val="hybridMultilevel"/>
    <w:tmpl w:val="B6B23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8048B"/>
    <w:multiLevelType w:val="hybridMultilevel"/>
    <w:tmpl w:val="CD5AA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DB5EA6"/>
    <w:multiLevelType w:val="hybridMultilevel"/>
    <w:tmpl w:val="C7F0E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F01705"/>
    <w:multiLevelType w:val="hybridMultilevel"/>
    <w:tmpl w:val="8090A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97C91"/>
    <w:multiLevelType w:val="hybridMultilevel"/>
    <w:tmpl w:val="3BA4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22C62"/>
    <w:multiLevelType w:val="hybridMultilevel"/>
    <w:tmpl w:val="F69EBFA6"/>
    <w:lvl w:ilvl="0" w:tplc="839A2E26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F51B5"/>
    <w:multiLevelType w:val="hybridMultilevel"/>
    <w:tmpl w:val="93DE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5053F"/>
    <w:multiLevelType w:val="hybridMultilevel"/>
    <w:tmpl w:val="DF36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652EC9"/>
    <w:multiLevelType w:val="hybridMultilevel"/>
    <w:tmpl w:val="39C6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452D6C"/>
    <w:multiLevelType w:val="hybridMultilevel"/>
    <w:tmpl w:val="696E0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37141"/>
    <w:multiLevelType w:val="hybridMultilevel"/>
    <w:tmpl w:val="48229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C279DC"/>
    <w:multiLevelType w:val="multilevel"/>
    <w:tmpl w:val="84B8E9C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3" w15:restartNumberingAfterBreak="0">
    <w:nsid w:val="75174C39"/>
    <w:multiLevelType w:val="hybridMultilevel"/>
    <w:tmpl w:val="DC54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1A2662"/>
    <w:multiLevelType w:val="multilevel"/>
    <w:tmpl w:val="608EC20E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25" w15:restartNumberingAfterBreak="0">
    <w:nsid w:val="783B3CF3"/>
    <w:multiLevelType w:val="multilevel"/>
    <w:tmpl w:val="F0BE6CE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7"/>
  </w:num>
  <w:num w:numId="2">
    <w:abstractNumId w:val="22"/>
  </w:num>
  <w:num w:numId="3">
    <w:abstractNumId w:val="10"/>
  </w:num>
  <w:num w:numId="4">
    <w:abstractNumId w:val="24"/>
  </w:num>
  <w:num w:numId="5">
    <w:abstractNumId w:val="4"/>
  </w:num>
  <w:num w:numId="6">
    <w:abstractNumId w:val="3"/>
  </w:num>
  <w:num w:numId="7">
    <w:abstractNumId w:val="13"/>
  </w:num>
  <w:num w:numId="8">
    <w:abstractNumId w:val="2"/>
  </w:num>
  <w:num w:numId="9">
    <w:abstractNumId w:val="21"/>
  </w:num>
  <w:num w:numId="10">
    <w:abstractNumId w:val="12"/>
  </w:num>
  <w:num w:numId="11">
    <w:abstractNumId w:val="18"/>
  </w:num>
  <w:num w:numId="12">
    <w:abstractNumId w:val="0"/>
  </w:num>
  <w:num w:numId="13">
    <w:abstractNumId w:val="25"/>
  </w:num>
  <w:num w:numId="14">
    <w:abstractNumId w:val="1"/>
  </w:num>
  <w:num w:numId="15">
    <w:abstractNumId w:val="8"/>
  </w:num>
  <w:num w:numId="16">
    <w:abstractNumId w:val="17"/>
  </w:num>
  <w:num w:numId="17">
    <w:abstractNumId w:val="9"/>
  </w:num>
  <w:num w:numId="18">
    <w:abstractNumId w:val="15"/>
  </w:num>
  <w:num w:numId="19">
    <w:abstractNumId w:val="20"/>
  </w:num>
  <w:num w:numId="20">
    <w:abstractNumId w:val="6"/>
  </w:num>
  <w:num w:numId="21">
    <w:abstractNumId w:val="11"/>
  </w:num>
  <w:num w:numId="22">
    <w:abstractNumId w:val="19"/>
  </w:num>
  <w:num w:numId="23">
    <w:abstractNumId w:val="23"/>
  </w:num>
  <w:num w:numId="24">
    <w:abstractNumId w:val="14"/>
  </w:num>
  <w:num w:numId="25">
    <w:abstractNumId w:val="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W0NLY0NzcyNTVS0lEKTi0uzszPAykwNK4FAJrF96ktAAAA"/>
  </w:docVars>
  <w:rsids>
    <w:rsidRoot w:val="00A75EE3"/>
    <w:rsid w:val="00001BE4"/>
    <w:rsid w:val="00003C35"/>
    <w:rsid w:val="000051B3"/>
    <w:rsid w:val="000307C1"/>
    <w:rsid w:val="00030A91"/>
    <w:rsid w:val="00050770"/>
    <w:rsid w:val="0005217D"/>
    <w:rsid w:val="00055E8B"/>
    <w:rsid w:val="00056AD1"/>
    <w:rsid w:val="00061B25"/>
    <w:rsid w:val="00074319"/>
    <w:rsid w:val="00076B57"/>
    <w:rsid w:val="000909F1"/>
    <w:rsid w:val="000A2511"/>
    <w:rsid w:val="000A302E"/>
    <w:rsid w:val="000A3675"/>
    <w:rsid w:val="000A3B03"/>
    <w:rsid w:val="000A5902"/>
    <w:rsid w:val="000C0DD7"/>
    <w:rsid w:val="000C756E"/>
    <w:rsid w:val="000D0F78"/>
    <w:rsid w:val="000D10AF"/>
    <w:rsid w:val="000D6BB8"/>
    <w:rsid w:val="000E325B"/>
    <w:rsid w:val="000E58E2"/>
    <w:rsid w:val="000F5650"/>
    <w:rsid w:val="000F6203"/>
    <w:rsid w:val="000F6E2C"/>
    <w:rsid w:val="00101070"/>
    <w:rsid w:val="00102E2F"/>
    <w:rsid w:val="00103D27"/>
    <w:rsid w:val="00107572"/>
    <w:rsid w:val="00111ABC"/>
    <w:rsid w:val="0011251A"/>
    <w:rsid w:val="0011485B"/>
    <w:rsid w:val="00143ECB"/>
    <w:rsid w:val="0014595A"/>
    <w:rsid w:val="00147206"/>
    <w:rsid w:val="00150D21"/>
    <w:rsid w:val="001527FD"/>
    <w:rsid w:val="001544DE"/>
    <w:rsid w:val="001555AC"/>
    <w:rsid w:val="00164005"/>
    <w:rsid w:val="001666B7"/>
    <w:rsid w:val="001679E1"/>
    <w:rsid w:val="001829CF"/>
    <w:rsid w:val="001917BD"/>
    <w:rsid w:val="001A7A61"/>
    <w:rsid w:val="001B6DE6"/>
    <w:rsid w:val="001C2871"/>
    <w:rsid w:val="001C5110"/>
    <w:rsid w:val="001F001B"/>
    <w:rsid w:val="001F5668"/>
    <w:rsid w:val="001F7E34"/>
    <w:rsid w:val="002042EF"/>
    <w:rsid w:val="00210500"/>
    <w:rsid w:val="0021207A"/>
    <w:rsid w:val="002176EA"/>
    <w:rsid w:val="002209B6"/>
    <w:rsid w:val="00230032"/>
    <w:rsid w:val="00236C50"/>
    <w:rsid w:val="002424DB"/>
    <w:rsid w:val="0024281E"/>
    <w:rsid w:val="00252940"/>
    <w:rsid w:val="00255ECD"/>
    <w:rsid w:val="00262EF5"/>
    <w:rsid w:val="00271B69"/>
    <w:rsid w:val="00274529"/>
    <w:rsid w:val="0027642B"/>
    <w:rsid w:val="00290A32"/>
    <w:rsid w:val="00291636"/>
    <w:rsid w:val="00297201"/>
    <w:rsid w:val="002A19BF"/>
    <w:rsid w:val="002B02D0"/>
    <w:rsid w:val="002D479D"/>
    <w:rsid w:val="002E088C"/>
    <w:rsid w:val="002E220E"/>
    <w:rsid w:val="002E75A4"/>
    <w:rsid w:val="002F4E57"/>
    <w:rsid w:val="0030137F"/>
    <w:rsid w:val="00305812"/>
    <w:rsid w:val="0033498F"/>
    <w:rsid w:val="003452CC"/>
    <w:rsid w:val="00351300"/>
    <w:rsid w:val="00352602"/>
    <w:rsid w:val="00363662"/>
    <w:rsid w:val="00366497"/>
    <w:rsid w:val="00370D00"/>
    <w:rsid w:val="00372F80"/>
    <w:rsid w:val="00382158"/>
    <w:rsid w:val="003856DC"/>
    <w:rsid w:val="00387E9E"/>
    <w:rsid w:val="00391903"/>
    <w:rsid w:val="00393381"/>
    <w:rsid w:val="003A2A88"/>
    <w:rsid w:val="003B2C50"/>
    <w:rsid w:val="003B6A7F"/>
    <w:rsid w:val="003C5E4D"/>
    <w:rsid w:val="003D2926"/>
    <w:rsid w:val="003D7E75"/>
    <w:rsid w:val="003E3517"/>
    <w:rsid w:val="003E5723"/>
    <w:rsid w:val="003F0854"/>
    <w:rsid w:val="003F0DDE"/>
    <w:rsid w:val="004133D7"/>
    <w:rsid w:val="00432871"/>
    <w:rsid w:val="00432D70"/>
    <w:rsid w:val="00437B18"/>
    <w:rsid w:val="00440C92"/>
    <w:rsid w:val="00444687"/>
    <w:rsid w:val="00445667"/>
    <w:rsid w:val="00445FC5"/>
    <w:rsid w:val="00463C58"/>
    <w:rsid w:val="00466894"/>
    <w:rsid w:val="00475C5C"/>
    <w:rsid w:val="004818C1"/>
    <w:rsid w:val="00481F4E"/>
    <w:rsid w:val="00482FEE"/>
    <w:rsid w:val="0049159F"/>
    <w:rsid w:val="00495542"/>
    <w:rsid w:val="004A1972"/>
    <w:rsid w:val="004A23EB"/>
    <w:rsid w:val="004A3D98"/>
    <w:rsid w:val="004A54FE"/>
    <w:rsid w:val="004B1713"/>
    <w:rsid w:val="004B3720"/>
    <w:rsid w:val="004C4C23"/>
    <w:rsid w:val="004C5893"/>
    <w:rsid w:val="004C5A04"/>
    <w:rsid w:val="004C7712"/>
    <w:rsid w:val="004E4F48"/>
    <w:rsid w:val="004F7BA4"/>
    <w:rsid w:val="00511779"/>
    <w:rsid w:val="00521230"/>
    <w:rsid w:val="00530F90"/>
    <w:rsid w:val="00533D12"/>
    <w:rsid w:val="00542241"/>
    <w:rsid w:val="00553AB9"/>
    <w:rsid w:val="005552C4"/>
    <w:rsid w:val="00575F3E"/>
    <w:rsid w:val="00580738"/>
    <w:rsid w:val="00581AF6"/>
    <w:rsid w:val="005921F6"/>
    <w:rsid w:val="005A5D5A"/>
    <w:rsid w:val="005E48FE"/>
    <w:rsid w:val="005F66D5"/>
    <w:rsid w:val="00601268"/>
    <w:rsid w:val="006014F2"/>
    <w:rsid w:val="006038C2"/>
    <w:rsid w:val="00613936"/>
    <w:rsid w:val="006140CE"/>
    <w:rsid w:val="0062205D"/>
    <w:rsid w:val="00623B83"/>
    <w:rsid w:val="00634CA4"/>
    <w:rsid w:val="00641337"/>
    <w:rsid w:val="00652AF7"/>
    <w:rsid w:val="00664AB9"/>
    <w:rsid w:val="00667E03"/>
    <w:rsid w:val="00677621"/>
    <w:rsid w:val="00681D55"/>
    <w:rsid w:val="0069177B"/>
    <w:rsid w:val="006944EA"/>
    <w:rsid w:val="006A3F9A"/>
    <w:rsid w:val="006A726C"/>
    <w:rsid w:val="006C6777"/>
    <w:rsid w:val="00710569"/>
    <w:rsid w:val="00710651"/>
    <w:rsid w:val="0071382F"/>
    <w:rsid w:val="007162A3"/>
    <w:rsid w:val="007170A8"/>
    <w:rsid w:val="007207B9"/>
    <w:rsid w:val="007236A3"/>
    <w:rsid w:val="0072704E"/>
    <w:rsid w:val="00732887"/>
    <w:rsid w:val="00732EDB"/>
    <w:rsid w:val="00734040"/>
    <w:rsid w:val="007345E2"/>
    <w:rsid w:val="00745093"/>
    <w:rsid w:val="00757695"/>
    <w:rsid w:val="007621C7"/>
    <w:rsid w:val="0076333D"/>
    <w:rsid w:val="00776E9F"/>
    <w:rsid w:val="00780615"/>
    <w:rsid w:val="00784517"/>
    <w:rsid w:val="00786C68"/>
    <w:rsid w:val="0079153C"/>
    <w:rsid w:val="0079452E"/>
    <w:rsid w:val="007A4C67"/>
    <w:rsid w:val="007A5466"/>
    <w:rsid w:val="007A6E03"/>
    <w:rsid w:val="007C30C7"/>
    <w:rsid w:val="007C3C20"/>
    <w:rsid w:val="007D0151"/>
    <w:rsid w:val="007D201E"/>
    <w:rsid w:val="007D2AF2"/>
    <w:rsid w:val="007D5E9B"/>
    <w:rsid w:val="007D7AC7"/>
    <w:rsid w:val="007E614C"/>
    <w:rsid w:val="00804AD9"/>
    <w:rsid w:val="00815CCA"/>
    <w:rsid w:val="00817B76"/>
    <w:rsid w:val="00827291"/>
    <w:rsid w:val="008305CF"/>
    <w:rsid w:val="00846DA6"/>
    <w:rsid w:val="008541F3"/>
    <w:rsid w:val="008546F5"/>
    <w:rsid w:val="00856CD8"/>
    <w:rsid w:val="00862DE0"/>
    <w:rsid w:val="0086356C"/>
    <w:rsid w:val="0086673C"/>
    <w:rsid w:val="008922A7"/>
    <w:rsid w:val="00892AEE"/>
    <w:rsid w:val="0089329E"/>
    <w:rsid w:val="00895E16"/>
    <w:rsid w:val="008A4401"/>
    <w:rsid w:val="008B169A"/>
    <w:rsid w:val="008B21AA"/>
    <w:rsid w:val="008B454F"/>
    <w:rsid w:val="008B538D"/>
    <w:rsid w:val="008C3016"/>
    <w:rsid w:val="008C4CE7"/>
    <w:rsid w:val="008E6073"/>
    <w:rsid w:val="008F5938"/>
    <w:rsid w:val="008F5FA4"/>
    <w:rsid w:val="00900D79"/>
    <w:rsid w:val="00901127"/>
    <w:rsid w:val="009015B4"/>
    <w:rsid w:val="009242F4"/>
    <w:rsid w:val="00932595"/>
    <w:rsid w:val="00934533"/>
    <w:rsid w:val="009365E2"/>
    <w:rsid w:val="00940084"/>
    <w:rsid w:val="009425CC"/>
    <w:rsid w:val="00950475"/>
    <w:rsid w:val="009507E6"/>
    <w:rsid w:val="00950909"/>
    <w:rsid w:val="00950D15"/>
    <w:rsid w:val="00951096"/>
    <w:rsid w:val="0095225C"/>
    <w:rsid w:val="00961236"/>
    <w:rsid w:val="00966B28"/>
    <w:rsid w:val="00966F9D"/>
    <w:rsid w:val="009942FC"/>
    <w:rsid w:val="009A03F7"/>
    <w:rsid w:val="009B32FE"/>
    <w:rsid w:val="009B7D3A"/>
    <w:rsid w:val="009F2657"/>
    <w:rsid w:val="009F434E"/>
    <w:rsid w:val="00A1166C"/>
    <w:rsid w:val="00A1656E"/>
    <w:rsid w:val="00A26115"/>
    <w:rsid w:val="00A266B7"/>
    <w:rsid w:val="00A311E5"/>
    <w:rsid w:val="00A350B0"/>
    <w:rsid w:val="00A40A78"/>
    <w:rsid w:val="00A4678B"/>
    <w:rsid w:val="00A52AB6"/>
    <w:rsid w:val="00A533C1"/>
    <w:rsid w:val="00A61DA0"/>
    <w:rsid w:val="00A65C7B"/>
    <w:rsid w:val="00A65F85"/>
    <w:rsid w:val="00A70BC0"/>
    <w:rsid w:val="00A711E5"/>
    <w:rsid w:val="00A75EE3"/>
    <w:rsid w:val="00A76160"/>
    <w:rsid w:val="00A8504B"/>
    <w:rsid w:val="00A85FD2"/>
    <w:rsid w:val="00A87364"/>
    <w:rsid w:val="00A90C7F"/>
    <w:rsid w:val="00A919AB"/>
    <w:rsid w:val="00A91D7F"/>
    <w:rsid w:val="00A956E9"/>
    <w:rsid w:val="00A97CBB"/>
    <w:rsid w:val="00AB7CCF"/>
    <w:rsid w:val="00AC121C"/>
    <w:rsid w:val="00AE19B5"/>
    <w:rsid w:val="00AE4408"/>
    <w:rsid w:val="00AE493B"/>
    <w:rsid w:val="00AF6255"/>
    <w:rsid w:val="00B1505C"/>
    <w:rsid w:val="00B3268B"/>
    <w:rsid w:val="00B35764"/>
    <w:rsid w:val="00B55D0A"/>
    <w:rsid w:val="00B72875"/>
    <w:rsid w:val="00B76AD8"/>
    <w:rsid w:val="00B81601"/>
    <w:rsid w:val="00B82838"/>
    <w:rsid w:val="00B841DF"/>
    <w:rsid w:val="00B879C1"/>
    <w:rsid w:val="00B966EB"/>
    <w:rsid w:val="00BA0ACF"/>
    <w:rsid w:val="00BB40B3"/>
    <w:rsid w:val="00BC0185"/>
    <w:rsid w:val="00BC2DD5"/>
    <w:rsid w:val="00BC5A13"/>
    <w:rsid w:val="00BD41CC"/>
    <w:rsid w:val="00BD7008"/>
    <w:rsid w:val="00BD7841"/>
    <w:rsid w:val="00BD7940"/>
    <w:rsid w:val="00BF3E58"/>
    <w:rsid w:val="00BF5724"/>
    <w:rsid w:val="00BF7B61"/>
    <w:rsid w:val="00C03DC4"/>
    <w:rsid w:val="00C077D1"/>
    <w:rsid w:val="00C11C20"/>
    <w:rsid w:val="00C163A4"/>
    <w:rsid w:val="00C1644C"/>
    <w:rsid w:val="00C166A3"/>
    <w:rsid w:val="00C2342F"/>
    <w:rsid w:val="00C32BBF"/>
    <w:rsid w:val="00C37834"/>
    <w:rsid w:val="00C512AD"/>
    <w:rsid w:val="00C60C15"/>
    <w:rsid w:val="00C80211"/>
    <w:rsid w:val="00C8176C"/>
    <w:rsid w:val="00CA02FE"/>
    <w:rsid w:val="00CA78C4"/>
    <w:rsid w:val="00CB2FE8"/>
    <w:rsid w:val="00CB5335"/>
    <w:rsid w:val="00CC1CF1"/>
    <w:rsid w:val="00CC3AA5"/>
    <w:rsid w:val="00CE2CEE"/>
    <w:rsid w:val="00CE3D54"/>
    <w:rsid w:val="00CF1B16"/>
    <w:rsid w:val="00CF2CC7"/>
    <w:rsid w:val="00CF38F7"/>
    <w:rsid w:val="00CF4EBC"/>
    <w:rsid w:val="00D15FCD"/>
    <w:rsid w:val="00D23D9D"/>
    <w:rsid w:val="00D241B7"/>
    <w:rsid w:val="00D24D33"/>
    <w:rsid w:val="00D3208B"/>
    <w:rsid w:val="00D362F9"/>
    <w:rsid w:val="00D47555"/>
    <w:rsid w:val="00D51CD6"/>
    <w:rsid w:val="00D57BF2"/>
    <w:rsid w:val="00D63269"/>
    <w:rsid w:val="00D72AD2"/>
    <w:rsid w:val="00D73BDA"/>
    <w:rsid w:val="00D77473"/>
    <w:rsid w:val="00D77982"/>
    <w:rsid w:val="00DB22D8"/>
    <w:rsid w:val="00DB6381"/>
    <w:rsid w:val="00DC2087"/>
    <w:rsid w:val="00DC4823"/>
    <w:rsid w:val="00DE5FF8"/>
    <w:rsid w:val="00DF30CB"/>
    <w:rsid w:val="00E15518"/>
    <w:rsid w:val="00E168E8"/>
    <w:rsid w:val="00E17D1E"/>
    <w:rsid w:val="00E218D9"/>
    <w:rsid w:val="00E27F1A"/>
    <w:rsid w:val="00E3179E"/>
    <w:rsid w:val="00E42552"/>
    <w:rsid w:val="00E44991"/>
    <w:rsid w:val="00E56791"/>
    <w:rsid w:val="00E63A38"/>
    <w:rsid w:val="00E73808"/>
    <w:rsid w:val="00E73F20"/>
    <w:rsid w:val="00E7468A"/>
    <w:rsid w:val="00E814CD"/>
    <w:rsid w:val="00E85952"/>
    <w:rsid w:val="00E867A3"/>
    <w:rsid w:val="00E9586D"/>
    <w:rsid w:val="00E95F40"/>
    <w:rsid w:val="00EA067B"/>
    <w:rsid w:val="00EA6A76"/>
    <w:rsid w:val="00EF013B"/>
    <w:rsid w:val="00EF632D"/>
    <w:rsid w:val="00F15619"/>
    <w:rsid w:val="00F22CC9"/>
    <w:rsid w:val="00F22E4F"/>
    <w:rsid w:val="00F3101C"/>
    <w:rsid w:val="00F36268"/>
    <w:rsid w:val="00F44681"/>
    <w:rsid w:val="00F5644E"/>
    <w:rsid w:val="00F571AF"/>
    <w:rsid w:val="00F57A6B"/>
    <w:rsid w:val="00F63404"/>
    <w:rsid w:val="00F76C19"/>
    <w:rsid w:val="00F80B91"/>
    <w:rsid w:val="00F856B8"/>
    <w:rsid w:val="00F85E84"/>
    <w:rsid w:val="00F94845"/>
    <w:rsid w:val="00F95020"/>
    <w:rsid w:val="00F95046"/>
    <w:rsid w:val="00FA4039"/>
    <w:rsid w:val="00FA67ED"/>
    <w:rsid w:val="00FA7286"/>
    <w:rsid w:val="00FB2318"/>
    <w:rsid w:val="00FC2C91"/>
    <w:rsid w:val="00FC5007"/>
    <w:rsid w:val="00FE4455"/>
    <w:rsid w:val="00FE5B05"/>
    <w:rsid w:val="00FE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1FA36"/>
  <w15:docId w15:val="{B66829BA-FFF8-4BFB-B56F-3D8CEBA7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Calibri"/>
        <w:color w:val="000000"/>
        <w:sz w:val="22"/>
        <w:szCs w:val="22"/>
        <w:lang w:val="en-GB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01B"/>
  </w:style>
  <w:style w:type="paragraph" w:styleId="Heading1">
    <w:name w:val="heading 1"/>
    <w:basedOn w:val="Normal1"/>
    <w:next w:val="Normal1"/>
    <w:rsid w:val="00A75EE3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1"/>
    <w:next w:val="Normal1"/>
    <w:rsid w:val="00A75EE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75EE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75EE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A75EE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A75EE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75EE3"/>
  </w:style>
  <w:style w:type="paragraph" w:styleId="Title">
    <w:name w:val="Title"/>
    <w:basedOn w:val="Normal1"/>
    <w:next w:val="Normal1"/>
    <w:rsid w:val="00A75EE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A75EE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AD2"/>
  </w:style>
  <w:style w:type="paragraph" w:styleId="Footer">
    <w:name w:val="footer"/>
    <w:basedOn w:val="Normal"/>
    <w:link w:val="FooterChar"/>
    <w:uiPriority w:val="99"/>
    <w:semiHidden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2AD2"/>
  </w:style>
  <w:style w:type="table" w:styleId="TableGrid">
    <w:name w:val="Table Grid"/>
    <w:basedOn w:val="TableNormal"/>
    <w:uiPriority w:val="59"/>
    <w:rsid w:val="00D7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45667"/>
    <w:rPr>
      <w:b/>
      <w:bCs/>
    </w:rPr>
  </w:style>
  <w:style w:type="character" w:customStyle="1" w:styleId="apple-style-span">
    <w:name w:val="apple-style-span"/>
    <w:basedOn w:val="DefaultParagraphFont"/>
    <w:rsid w:val="00445667"/>
  </w:style>
  <w:style w:type="character" w:styleId="CommentReference">
    <w:name w:val="annotation reference"/>
    <w:basedOn w:val="DefaultParagraphFont"/>
    <w:uiPriority w:val="99"/>
    <w:semiHidden/>
    <w:unhideWhenUsed/>
    <w:rsid w:val="00E218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8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8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8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8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8D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5D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NoSpacing">
    <w:name w:val="No Spacing"/>
    <w:uiPriority w:val="1"/>
    <w:qFormat/>
    <w:rsid w:val="003452C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63C5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F20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555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1555AC"/>
  </w:style>
  <w:style w:type="character" w:styleId="FollowedHyperlink">
    <w:name w:val="FollowedHyperlink"/>
    <w:basedOn w:val="DefaultParagraphFont"/>
    <w:uiPriority w:val="99"/>
    <w:semiHidden/>
    <w:unhideWhenUsed/>
    <w:rsid w:val="00732887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57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49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ytle" TargetMode="External"/><Relationship Id="rId13" Type="http://schemas.openxmlformats.org/officeDocument/2006/relationships/hyperlink" Target="https://github.com/andytle/rmp-chromeextens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hrome.google.com/webstore/detail/depauw-university-rate-my/paaohihajiloonkfjmadnkjonjlhdaac/related?authuser=1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techz.vn/dung-chi-choi-game-hay-tao-ra-chung-ylt55976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andytle/DePauw-Learnin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hle_2022@depauw.edu" TargetMode="External"/><Relationship Id="rId14" Type="http://schemas.openxmlformats.org/officeDocument/2006/relationships/hyperlink" Target="https://github.com/andytle/cpp-rasteriz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3A1E4F-2C2D-4AA6-8D40-C692A7F4F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58</TotalTime>
  <Pages>2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 Tien Le</dc:creator>
  <cp:lastModifiedBy>Andy Le</cp:lastModifiedBy>
  <cp:revision>136</cp:revision>
  <cp:lastPrinted>2019-10-30T20:14:00Z</cp:lastPrinted>
  <dcterms:created xsi:type="dcterms:W3CDTF">2017-10-23T17:57:00Z</dcterms:created>
  <dcterms:modified xsi:type="dcterms:W3CDTF">2021-03-09T00:21:00Z</dcterms:modified>
</cp:coreProperties>
</file>